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PB1 [Influenza D virus (D/swine/Oklahoma/1334/2011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Influenza A virus (A/goose/Guangdong/1/1996(H5N1)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Pb1 [Influenza A virus (A/Hong Kong/1073/99(H9N2)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PB1 [Influenza A virus (A/Shanghai/02/2013(H7N9)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PB1 [Influenza A virus (A/California/07/2009(H1N1)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PB1 [Influenza A virus (A/New York/392/2004(H3N2)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1 polymerase subunit [Influenza A virus (A/Korea/426/1968(H2N2))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Browner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uhan house centipede virus 9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-like RNA binding protein [Gordonia phage Forza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7:55Z</dcterms:created>
  <dcterms:modified xsi:type="dcterms:W3CDTF">2024-08-03T22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